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a759c2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a759c2f-963b-11ec-a43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QQ7DQAgDrX6A///SP6AMRL30UgkOXSXZbA6WwQai/FrWX32TFFbULc/hpe/16zdlZIYjQMw5LPEUcxW1Ptzg2S64MzzXnjrhVykbSYh3nz8k/awDfVkNSQLbQ9v8CTFAHo2XeIWVzUz1Ih/oW7oaPYy6a35FDYq1m+pb8yN1kCOB9fSWHwRbBnMskbd4QtZEjHQT3vqZsihVBm3vFzRtmbG09vWWJcEUiS7818HGE3VZcO2/IueWA3X3/kOGxILllGDGrOuDbgAskBfzo90sWoJDB/mrmsAx9mPqdT9oHRhHSHLRn0PMI411DuYHcRJz3PQ/oAB99ov5q/67GT/u8eDWPfWIX8XpdrYO5iUlwShKTSoP9NXTrdTDc++///3ffQPXtV7QbWsXs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internet since last nig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a759c2f-963b-11ec-a437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7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a759c2f-963b-11ec-a437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a759c2f-963b-11ec-a437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a759c2f</dc:title>
  <dc:creator/>
  <cp:keywords/>
  <dcterms:created xsi:type="dcterms:W3CDTF">2026-05-07T14:57:31Z</dcterms:created>
  <dcterms:modified xsi:type="dcterms:W3CDTF">2026-05-07T14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